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A39FF" w14:textId="2CBF644E" w:rsidR="002B4771" w:rsidRPr="00F91445" w:rsidRDefault="002B4771" w:rsidP="002B4771">
      <w:pPr>
        <w:rPr>
          <w:b/>
          <w:bCs/>
          <w:sz w:val="28"/>
          <w:szCs w:val="28"/>
          <w:u w:val="single"/>
        </w:rPr>
      </w:pPr>
      <w:r w:rsidRPr="00F91445">
        <w:rPr>
          <w:b/>
          <w:bCs/>
          <w:sz w:val="28"/>
          <w:szCs w:val="28"/>
          <w:u w:val="single"/>
        </w:rPr>
        <w:t xml:space="preserve">What to Bring to the Via de Cristo Weekend: </w:t>
      </w:r>
    </w:p>
    <w:p w14:paraId="0BFFB49F" w14:textId="6853392E" w:rsidR="002B4771" w:rsidRDefault="002B4771" w:rsidP="002B4771">
      <w:r>
        <w:t xml:space="preserve">You will be staying in cabins with other people. The cabins have heating and air conditioning, sets of bunk beds and restrooms with showers. </w:t>
      </w:r>
    </w:p>
    <w:p w14:paraId="62949A43" w14:textId="7EF54243" w:rsidR="002B4771" w:rsidRDefault="002B4771" w:rsidP="00F91445">
      <w:pPr>
        <w:pStyle w:val="NoSpacing"/>
      </w:pPr>
      <w:r>
        <w:t xml:space="preserve">All sleeping arrangements are assigned. All facilities are fully accessible, but please note on your </w:t>
      </w:r>
    </w:p>
    <w:p w14:paraId="5F369126" w14:textId="5F3CEB6B" w:rsidR="002B4771" w:rsidRDefault="002B4771" w:rsidP="00F91445">
      <w:pPr>
        <w:pStyle w:val="NoSpacing"/>
      </w:pPr>
      <w:r>
        <w:t>registration form any special accommodations you may require</w:t>
      </w:r>
      <w:r w:rsidRPr="00F91445">
        <w:rPr>
          <w:b/>
          <w:bCs/>
        </w:rPr>
        <w:t>.</w:t>
      </w:r>
      <w:r w:rsidR="00F91445" w:rsidRPr="00F91445">
        <w:rPr>
          <w:b/>
          <w:bCs/>
        </w:rPr>
        <w:t xml:space="preserve">  </w:t>
      </w:r>
      <w:r w:rsidRPr="00F91445">
        <w:rPr>
          <w:b/>
          <w:bCs/>
        </w:rPr>
        <w:t>All meals and snacks are provided</w:t>
      </w:r>
      <w:r>
        <w:t xml:space="preserve">, so there is no need to bring your own. Please note on your registration form any specific dietary needs that you may have. </w:t>
      </w:r>
    </w:p>
    <w:p w14:paraId="52E18E0B" w14:textId="6A922376" w:rsidR="002B4771" w:rsidRDefault="002B4771" w:rsidP="00F91445">
      <w:pPr>
        <w:pStyle w:val="NoSpacing"/>
      </w:pPr>
      <w:r>
        <w:t xml:space="preserve">During the weekend, much is covered in a short period of time, resulting in a </w:t>
      </w:r>
      <w:proofErr w:type="gramStart"/>
      <w:r>
        <w:t>highly-structured</w:t>
      </w:r>
      <w:proofErr w:type="gramEnd"/>
      <w:r>
        <w:t xml:space="preserve"> three days with little free time. Should you bring a cell phone, you will be asked to turn it off or leave it in your cabin. </w:t>
      </w:r>
    </w:p>
    <w:p w14:paraId="1696CF49" w14:textId="77777777" w:rsidR="00F91445" w:rsidRDefault="00F91445" w:rsidP="00F91445">
      <w:pPr>
        <w:pStyle w:val="NoSpacing"/>
      </w:pPr>
    </w:p>
    <w:p w14:paraId="32132905" w14:textId="58DDC813" w:rsidR="002B4771" w:rsidRDefault="002B4771" w:rsidP="002B4771">
      <w:pPr>
        <w:rPr>
          <w:b/>
          <w:bCs/>
          <w:u w:val="single"/>
        </w:rPr>
      </w:pPr>
      <w:r w:rsidRPr="002B4771">
        <w:rPr>
          <w:b/>
          <w:bCs/>
          <w:u w:val="single"/>
        </w:rPr>
        <w:t>Items to bring:</w:t>
      </w:r>
    </w:p>
    <w:p w14:paraId="2419634F" w14:textId="35CB3857" w:rsidR="002B4771" w:rsidRDefault="002B4771" w:rsidP="00F91445">
      <w:pPr>
        <w:pStyle w:val="NoSpacing"/>
        <w:numPr>
          <w:ilvl w:val="0"/>
          <w:numId w:val="5"/>
        </w:numPr>
      </w:pPr>
      <w:r>
        <w:t xml:space="preserve">Sleeping bag or sheets/blankets and pillow </w:t>
      </w:r>
    </w:p>
    <w:p w14:paraId="7D0393E7" w14:textId="74A9AEF8" w:rsidR="002B4771" w:rsidRDefault="002B4771" w:rsidP="00F91445">
      <w:pPr>
        <w:pStyle w:val="NoSpacing"/>
        <w:numPr>
          <w:ilvl w:val="0"/>
          <w:numId w:val="5"/>
        </w:numPr>
      </w:pPr>
      <w:r>
        <w:t xml:space="preserve">Towels </w:t>
      </w:r>
    </w:p>
    <w:p w14:paraId="0D4E0CB1" w14:textId="2048497B" w:rsidR="002B4771" w:rsidRDefault="002B4771" w:rsidP="00F91445">
      <w:pPr>
        <w:pStyle w:val="NoSpacing"/>
        <w:numPr>
          <w:ilvl w:val="0"/>
          <w:numId w:val="5"/>
        </w:numPr>
      </w:pPr>
      <w:r>
        <w:t xml:space="preserve">Washcloths </w:t>
      </w:r>
    </w:p>
    <w:p w14:paraId="06499AE0" w14:textId="605D2E2B" w:rsidR="002B4771" w:rsidRDefault="002B4771" w:rsidP="00F91445">
      <w:pPr>
        <w:pStyle w:val="NoSpacing"/>
        <w:numPr>
          <w:ilvl w:val="0"/>
          <w:numId w:val="5"/>
        </w:numPr>
      </w:pPr>
      <w:r>
        <w:t xml:space="preserve">Soap </w:t>
      </w:r>
    </w:p>
    <w:p w14:paraId="50C73C2C" w14:textId="4A3C2B37" w:rsidR="002B4771" w:rsidRDefault="002B4771" w:rsidP="00F91445">
      <w:pPr>
        <w:pStyle w:val="NoSpacing"/>
        <w:numPr>
          <w:ilvl w:val="0"/>
          <w:numId w:val="5"/>
        </w:numPr>
      </w:pPr>
      <w:r>
        <w:t xml:space="preserve">Shampoo </w:t>
      </w:r>
    </w:p>
    <w:p w14:paraId="065C31B0" w14:textId="7A3689FA" w:rsidR="002B4771" w:rsidRDefault="002B4771" w:rsidP="00F91445">
      <w:pPr>
        <w:pStyle w:val="NoSpacing"/>
        <w:numPr>
          <w:ilvl w:val="0"/>
          <w:numId w:val="5"/>
        </w:numPr>
      </w:pPr>
      <w:r>
        <w:t xml:space="preserve">Bathrobe or cover-up </w:t>
      </w:r>
    </w:p>
    <w:p w14:paraId="19EAEE47" w14:textId="7730A2D1" w:rsidR="002B4771" w:rsidRDefault="002B4771" w:rsidP="00F91445">
      <w:pPr>
        <w:pStyle w:val="NoSpacing"/>
        <w:numPr>
          <w:ilvl w:val="0"/>
          <w:numId w:val="5"/>
        </w:numPr>
      </w:pPr>
      <w:r>
        <w:t xml:space="preserve">Slippers, flip-flops, etc. to wear in showers/restrooms </w:t>
      </w:r>
    </w:p>
    <w:p w14:paraId="64C3DC41" w14:textId="185A9E06" w:rsidR="002B4771" w:rsidRDefault="002B4771" w:rsidP="00F91445">
      <w:pPr>
        <w:pStyle w:val="NoSpacing"/>
        <w:numPr>
          <w:ilvl w:val="0"/>
          <w:numId w:val="5"/>
        </w:numPr>
      </w:pPr>
      <w:r>
        <w:t xml:space="preserve">Personal care items </w:t>
      </w:r>
    </w:p>
    <w:p w14:paraId="48E587DF" w14:textId="5591F4D4" w:rsidR="002B4771" w:rsidRDefault="002B4771" w:rsidP="00F91445">
      <w:pPr>
        <w:pStyle w:val="NoSpacing"/>
        <w:numPr>
          <w:ilvl w:val="0"/>
          <w:numId w:val="5"/>
        </w:numPr>
      </w:pPr>
      <w:r>
        <w:t xml:space="preserve">Hair dryer if needed </w:t>
      </w:r>
    </w:p>
    <w:p w14:paraId="289A632F" w14:textId="4042101D" w:rsidR="002B4771" w:rsidRDefault="002B4771" w:rsidP="00F91445">
      <w:pPr>
        <w:pStyle w:val="NoSpacing"/>
        <w:numPr>
          <w:ilvl w:val="0"/>
          <w:numId w:val="5"/>
        </w:numPr>
      </w:pPr>
      <w:r>
        <w:t xml:space="preserve">COMFORTABLE clothes appropriate for the weather. Layers are recommended, some rooms may be cool.  </w:t>
      </w:r>
    </w:p>
    <w:p w14:paraId="45DBCE80" w14:textId="7FD5730C" w:rsidR="002B4771" w:rsidRDefault="002B4771" w:rsidP="00F91445">
      <w:pPr>
        <w:pStyle w:val="NoSpacing"/>
        <w:numPr>
          <w:ilvl w:val="0"/>
          <w:numId w:val="5"/>
        </w:numPr>
      </w:pPr>
      <w:r>
        <w:t xml:space="preserve">Comfy shoes as you will walk from the cabins to the chapel and meeting room each day </w:t>
      </w:r>
    </w:p>
    <w:p w14:paraId="1C8DE8D5" w14:textId="2493E5A6" w:rsidR="002B4771" w:rsidRDefault="002B4771" w:rsidP="00F91445">
      <w:pPr>
        <w:pStyle w:val="NoSpacing"/>
        <w:numPr>
          <w:ilvl w:val="0"/>
          <w:numId w:val="5"/>
        </w:numPr>
      </w:pPr>
      <w:r>
        <w:t xml:space="preserve">Umbrella if rain is expected </w:t>
      </w:r>
    </w:p>
    <w:p w14:paraId="0B29EF2D" w14:textId="06CD6FED" w:rsidR="002B4771" w:rsidRDefault="002B4771" w:rsidP="00F91445">
      <w:pPr>
        <w:pStyle w:val="NoSpacing"/>
        <w:numPr>
          <w:ilvl w:val="0"/>
          <w:numId w:val="5"/>
        </w:numPr>
      </w:pPr>
      <w:r>
        <w:t xml:space="preserve">Flashlight </w:t>
      </w:r>
      <w:r w:rsidR="00D84C21">
        <w:t>with fresh batteries</w:t>
      </w:r>
    </w:p>
    <w:p w14:paraId="124B86E8" w14:textId="4B5F9974" w:rsidR="00D84C21" w:rsidRDefault="00D84C21" w:rsidP="00F91445">
      <w:pPr>
        <w:pStyle w:val="NoSpacing"/>
        <w:numPr>
          <w:ilvl w:val="0"/>
          <w:numId w:val="5"/>
        </w:numPr>
      </w:pPr>
      <w:r>
        <w:t>Foam ear plugs to help you rest at night</w:t>
      </w:r>
    </w:p>
    <w:p w14:paraId="16215973" w14:textId="18714D66" w:rsidR="00F91445" w:rsidRDefault="00F91445" w:rsidP="00F91445">
      <w:pPr>
        <w:pStyle w:val="NoSpacing"/>
      </w:pPr>
    </w:p>
    <w:p w14:paraId="65349791" w14:textId="77777777" w:rsidR="00F91445" w:rsidRPr="002B4771" w:rsidRDefault="00F91445" w:rsidP="00F91445">
      <w:pPr>
        <w:rPr>
          <w:b/>
          <w:bCs/>
          <w:u w:val="single"/>
        </w:rPr>
      </w:pPr>
      <w:r w:rsidRPr="002B4771">
        <w:rPr>
          <w:b/>
          <w:bCs/>
          <w:u w:val="single"/>
        </w:rPr>
        <w:t>Items NOT to bring on your Via de Cristo Weekend:</w:t>
      </w:r>
    </w:p>
    <w:p w14:paraId="2DA7919C" w14:textId="77777777" w:rsidR="00F91445" w:rsidRDefault="00F91445" w:rsidP="00F91445">
      <w:pPr>
        <w:pStyle w:val="ListParagraph"/>
        <w:numPr>
          <w:ilvl w:val="0"/>
          <w:numId w:val="1"/>
        </w:numPr>
      </w:pPr>
      <w:r>
        <w:t>Laptop or personal computers</w:t>
      </w:r>
    </w:p>
    <w:p w14:paraId="1089D1C9" w14:textId="77777777" w:rsidR="00F91445" w:rsidRDefault="00F91445" w:rsidP="00F91445">
      <w:pPr>
        <w:pStyle w:val="ListParagraph"/>
        <w:numPr>
          <w:ilvl w:val="0"/>
          <w:numId w:val="1"/>
        </w:numPr>
      </w:pPr>
      <w:r>
        <w:t xml:space="preserve">Notebooks– They are provided with registration </w:t>
      </w:r>
    </w:p>
    <w:p w14:paraId="1241C3C5" w14:textId="77777777" w:rsidR="00F91445" w:rsidRDefault="00F91445" w:rsidP="00F91445">
      <w:pPr>
        <w:pStyle w:val="ListParagraph"/>
        <w:numPr>
          <w:ilvl w:val="0"/>
          <w:numId w:val="1"/>
        </w:numPr>
      </w:pPr>
      <w:r>
        <w:t xml:space="preserve">Camera or video/tape recording devices–to protect privacy of others in attendance </w:t>
      </w:r>
    </w:p>
    <w:p w14:paraId="00001571" w14:textId="77777777" w:rsidR="00F91445" w:rsidRDefault="00F91445" w:rsidP="00F91445">
      <w:pPr>
        <w:pStyle w:val="ListParagraph"/>
        <w:numPr>
          <w:ilvl w:val="0"/>
          <w:numId w:val="1"/>
        </w:numPr>
      </w:pPr>
      <w:r>
        <w:t xml:space="preserve">Expensive items such as jewelry </w:t>
      </w:r>
    </w:p>
    <w:p w14:paraId="1E433E5C" w14:textId="77777777" w:rsidR="00F91445" w:rsidRDefault="00F91445" w:rsidP="00F91445">
      <w:pPr>
        <w:pStyle w:val="ListParagraph"/>
        <w:numPr>
          <w:ilvl w:val="0"/>
          <w:numId w:val="1"/>
        </w:numPr>
      </w:pPr>
      <w:r>
        <w:t xml:space="preserve">Golf clubs–believe me, there’s no course nearby and there won’t be time! </w:t>
      </w:r>
    </w:p>
    <w:p w14:paraId="14BC0CA5" w14:textId="77777777" w:rsidR="00F91445" w:rsidRDefault="00F91445" w:rsidP="00F91445">
      <w:pPr>
        <w:pStyle w:val="ListParagraph"/>
        <w:numPr>
          <w:ilvl w:val="0"/>
          <w:numId w:val="1"/>
        </w:numPr>
      </w:pPr>
      <w:r>
        <w:t xml:space="preserve">Food–all is provided, in abundance! </w:t>
      </w:r>
    </w:p>
    <w:p w14:paraId="0D3DC034" w14:textId="77777777" w:rsidR="00F91445" w:rsidRDefault="00F91445" w:rsidP="00F91445">
      <w:pPr>
        <w:pStyle w:val="ListParagraph"/>
        <w:numPr>
          <w:ilvl w:val="0"/>
          <w:numId w:val="1"/>
        </w:numPr>
      </w:pPr>
      <w:r>
        <w:t>Toilet paper–we’ve got you covered (</w:t>
      </w:r>
      <w:r w:rsidRPr="00D84C21">
        <w:rPr>
          <w:b/>
          <w:bCs/>
          <w:u w:val="single"/>
        </w:rPr>
        <w:t>wipes can NOT be flushed</w:t>
      </w:r>
      <w:r w:rsidRPr="00D84C21">
        <w:rPr>
          <w:b/>
          <w:bCs/>
        </w:rPr>
        <w:t>)</w:t>
      </w:r>
    </w:p>
    <w:p w14:paraId="15034F74" w14:textId="2D8EE450" w:rsidR="00F91445" w:rsidRDefault="00F91445" w:rsidP="00F91445">
      <w:pPr>
        <w:pStyle w:val="ListParagraph"/>
        <w:numPr>
          <w:ilvl w:val="0"/>
          <w:numId w:val="1"/>
        </w:numPr>
      </w:pPr>
      <w:r>
        <w:t>Camping items–it’s not THAT primitive</w:t>
      </w:r>
    </w:p>
    <w:p w14:paraId="3B0BD056" w14:textId="007BA8BE" w:rsidR="00F91445" w:rsidRDefault="00F91445" w:rsidP="00F91445">
      <w:pPr>
        <w:pStyle w:val="ListParagraph"/>
        <w:numPr>
          <w:ilvl w:val="0"/>
          <w:numId w:val="1"/>
        </w:numPr>
      </w:pPr>
      <w:r>
        <w:t xml:space="preserve">The </w:t>
      </w:r>
      <w:r w:rsidR="00D84C21">
        <w:t>W</w:t>
      </w:r>
      <w:r>
        <w:t xml:space="preserve">eekend team will have some additional items on hand, should you forget something. </w:t>
      </w:r>
    </w:p>
    <w:p w14:paraId="4F4439C0" w14:textId="77777777" w:rsidR="00F91445" w:rsidRDefault="00F91445" w:rsidP="00F91445">
      <w:pPr>
        <w:pStyle w:val="ListParagraph"/>
        <w:numPr>
          <w:ilvl w:val="0"/>
          <w:numId w:val="1"/>
        </w:numPr>
      </w:pPr>
      <w:r>
        <w:t xml:space="preserve">If you have any questions, please contact your sponsor. They’ve been to the Camp and will be </w:t>
      </w:r>
    </w:p>
    <w:p w14:paraId="076851AC" w14:textId="77777777" w:rsidR="00F91445" w:rsidRDefault="00F91445" w:rsidP="00F91445">
      <w:pPr>
        <w:pStyle w:val="ListParagraph"/>
      </w:pPr>
      <w:r>
        <w:t xml:space="preserve">able to answer any questions you might have. </w:t>
      </w:r>
    </w:p>
    <w:p w14:paraId="5579BAB4" w14:textId="53E2A804" w:rsidR="002B4771" w:rsidRPr="002B4771" w:rsidRDefault="002B4771" w:rsidP="00F91445">
      <w:pPr>
        <w:pStyle w:val="NoSpacing"/>
        <w:ind w:left="720"/>
        <w:rPr>
          <w:b/>
          <w:bCs/>
          <w:u w:val="single"/>
        </w:rPr>
      </w:pPr>
    </w:p>
    <w:sectPr w:rsidR="002B4771" w:rsidRPr="002B47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F736AF"/>
    <w:multiLevelType w:val="hybridMultilevel"/>
    <w:tmpl w:val="2FEAA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E4A71"/>
    <w:multiLevelType w:val="hybridMultilevel"/>
    <w:tmpl w:val="F0604FF4"/>
    <w:lvl w:ilvl="0" w:tplc="10D2BD40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A9492D"/>
    <w:multiLevelType w:val="hybridMultilevel"/>
    <w:tmpl w:val="EC38E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EE575C"/>
    <w:multiLevelType w:val="hybridMultilevel"/>
    <w:tmpl w:val="417E0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D65886"/>
    <w:multiLevelType w:val="hybridMultilevel"/>
    <w:tmpl w:val="B246D5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45894860">
    <w:abstractNumId w:val="0"/>
  </w:num>
  <w:num w:numId="2" w16cid:durableId="359550613">
    <w:abstractNumId w:val="3"/>
  </w:num>
  <w:num w:numId="3" w16cid:durableId="1588726924">
    <w:abstractNumId w:val="1"/>
  </w:num>
  <w:num w:numId="4" w16cid:durableId="1335953901">
    <w:abstractNumId w:val="4"/>
  </w:num>
  <w:num w:numId="5" w16cid:durableId="12814993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TI1MjU1MTSwsDBV0lEKTi0uzszPAykwrgUA5URGuSwAAAA="/>
  </w:docVars>
  <w:rsids>
    <w:rsidRoot w:val="002B4771"/>
    <w:rsid w:val="002B4771"/>
    <w:rsid w:val="007D32D3"/>
    <w:rsid w:val="00941B17"/>
    <w:rsid w:val="00D84C21"/>
    <w:rsid w:val="00E46B7F"/>
    <w:rsid w:val="00F91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134DA"/>
  <w15:chartTrackingRefBased/>
  <w15:docId w15:val="{0BFF9708-341F-490A-BC21-453AAA87A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771"/>
    <w:pPr>
      <w:ind w:left="720"/>
      <w:contextualSpacing/>
    </w:pPr>
  </w:style>
  <w:style w:type="paragraph" w:styleId="NoSpacing">
    <w:name w:val="No Spacing"/>
    <w:uiPriority w:val="1"/>
    <w:qFormat/>
    <w:rsid w:val="00F914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28F9E-2308-4D06-834C-B42547347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7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</dc:creator>
  <cp:keywords/>
  <dc:description/>
  <cp:lastModifiedBy>Dave </cp:lastModifiedBy>
  <cp:revision>2</cp:revision>
  <dcterms:created xsi:type="dcterms:W3CDTF">2022-10-18T13:56:00Z</dcterms:created>
  <dcterms:modified xsi:type="dcterms:W3CDTF">2022-10-18T13:56:00Z</dcterms:modified>
</cp:coreProperties>
</file>